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171267</w:t>
      </w:r>
    </w:p>
    <w:p>
      <w:pPr>
        <w:pStyle w:val="Date"/>
      </w:pPr>
      <w:r>
        <w:t xml:space="preserve">วันอังคารที่</w:t>
      </w:r>
      <w:r>
        <w:t xml:space="preserve"> </w:t>
      </w:r>
      <w:r>
        <w:t xml:space="preserve">17</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วันนี้ก็สวัสดีนักศึกษานะคะ ปริมาณยิ่งน้อย ยิ่งลดน้อยลงไปนะคะ วันนี้อากาศที่สกลนครเหลือ 15 องศา ก็ใครที่ร่างกายที่ไม่ค่อยสมบูรณ์นะคะ หรือเป็นภูมิแพ้ก็ดูแลตัวเอง ก็ใส่เสื้อผ้าหนา ๆ นะคะ รักษาความสะอาด ตี๋น้อยเวลาที่กลับบ้าน ใช้น้ำเกลือฉีดพ่นจมูก มันจะได้หายใจสะดวกนะ แบคทีเรียจะไม่สะสมในโพรงจมูกนะคะ จะได้หายใจโล่ง ๆ ใส่แมสก์ตลอดเวลา กันฝุ่นเข้ามาอีกนะคะ ทุกคนก็เหมือนกันนนะคะ ต้องใส่เสื้อแขนยาวด้วยนะคะ เดี๋ยวอาจจะเป็นปอดบวมนะ ถามนะคะ สัปดาห์ที่แล้ว เราเรียนเรื่องอะไรกันไปแล้วคะ เกี่ยวกับเรื่องอะไรเอ่ย สัปดาห์ที่แล้ว จำได้ไหม อุปกรณ์อะไรคะ อุปกรณ์ช่วยในการอ่านนะคะ มีอะไรบ้างเอ่ย อุปกรณ์ช่วยในการอ่าน มันก็จะช่วยให้มีเสียงนะ การอ่านนะ จะเหมาะกับผู้ที่มีความบกพร่อง ทางด้านร่างกาย ด้านสติปัญญา ด้านการพูดนะคะ สำหรับคนหูหนวกของเราก็จะเป็นไม่ใช่หูหนวกนะคะ ก็จะเป็นบกพร่องทางการ ได้ยิน อยู่ในระดับหูตึงนะ พอได้ยิน ก็จะมีการใช้อุปกรณ์พวกนี้ไปด้วยนะคะ เลื่อนขึ้นไปข้างบนเลยค่ะ อันเดิมนะคะ นี่นะคะ ก็จะเป็นอุปกรณ์ช่วยในการอ่านนะคะ ก็จะมีทั้งแบบแอปพลิเคชัน ทั้งแบบโปรแกรมนะ โปรแกรม OCR นะคะ ก็จะช่วยอ่านออกเสียง ที่เป็นไฟล์ภาพ ไฟล์ PDF นะ ถ้าเป็นของ OCR นะคะ แต่ว่าตัวนี้ จะอ่านแค่เฉพาะแค่ภาษาอังกฤษนะคะ ยังไม่ได้รองรับภาษาไทยนะ แอป KNFD Reader นะคะ ก็อันนี้ก็ยังไม่ได้รองรับนะ แต่ว่าทุกวันนี้ก็จะมี NVDA นะคะ ที่ช่วยสำหรับคนตาบอดนะคะ อ่านออกเสียง ก็ช่วยอ่านทั้งภาษาไทยด้วย แต่ว่าจะอ่านแค่ไฟล์ Word หรือฟังก์ชันเมนูนะคะ ที่เป็นภาษาอังกฤษ ภาษาไทย แต่ว่ายังไม่ได้รองรับอ่านรูปภาพนะ พวกปากกาจิ้มต่าง ๆ นะคะ แต่ส่วนมากก็จะเป็น… ยังเป็นที่ภาษาอังกฤษนะ อันนี้มันก็ยังเป็นพวกอุปกรณ์ช่วยของปีเก่า ๆ อยู่นะคะ เป็นพวกหนังสือที่ใช้ควบคู่กับปากกานะคะ อันนี้จะเริ่มตั้งแต่เด็กประถมวัยนะคะ เด็กอนุบาลนะ ใช้หนังสือควบคู่กับปากกานะคะ Tuter Pen นะคะ อันนี้ก็เช่นเดียวกันนะ ก็จะเป็นหนังสือเป็นข้อความ เฉพาะที่มีการบันทึก Memory ไว้นะคะ บางฉบับก็จะมีทั้งภาษาไทย แล้วก็ภาษาอังกฤษก็จะช่วยอ่าน มันก็จะเป็นมีข้อจำกัด ที่อ่านได้คู่เฉพาะกับคู่ของตัวปากกากับหนังสือเล่มนั้นนะคะ ไม่สามารถไปอ่านกับหนังสือเล่มอื่นได้นะ ตัวนี้ก็จะช่วยอ่านได้ 3 ภาษา ก็จะเป็นปากกาอย่างเดียวนะ ตัวนี้เป็นปากกาที่ใส่นิ้วนะคะ อันนี้น่าจะคล้าย ๆ พวก Memory พวกเครื่องเล่น CD แบบโบราณนะคะ แบบพกพาเก่า ๆ โน่น 10… สิบกว่าปีที่แล้ว ตัวนี้ก็คล้าย ๆ กันนะคะ ไม่มีจอโชว์นะ แล้วตัวนี้ก็จะเป็นสำหรับผู้บกพร่องทางการเห็นนะ เป็นแสดงผลออกมาเป็นตัวอักษรเบรลล์นะคะ ช่วยอ่านตัวอักษรเบรลล์นะคะ ถ้าใครเรียนมา ก็จะอ่านได้นะคะ หรือตัวนี้สามารถเชื่อมต่อกับคอมพิวเตอร์ได้ ใช้ USB แต่กับคอมพิวเตอร์ ตัวนี้… ก็จะเป็นอ่านตัวอักษรเบรลล์เหมือนกันนะคะ อันนี้เป็นพวกโปรแกรม เป็นแอปพลิเคชัน นอกจาก… ตัวช่วยอ่านออกเสียงแล้วนะคะ ก็จะเป็นตัวช่วยขยายขนาดตัวอักษรได้ด้วย ตัวนี้ช่วยขยายตัวอักษร แล้วก็อ่านออกเสียงให้ด้วยนะคะ ต่อไปสำหรับวันนี้นะคะ เราจะมารู้เกี่ยวกับพวกโต๊ะ หรือพวกครุภัณฑ์ต่าง ๆ นะคะ ที่ช่วยพวกโต๊ะ พวกเก้าอี้ หรือพวกช่วยเสริมจากโต๊ะ จากเก้าอี้นะคะ ช่วยในการจัดท่านั่งนะคะ สำหรับอันนี้ถามนักศึกษานะคะ ถามอุบลแล้วกัน มันน่าจะเหมาะกับผู้บกพร่องทางด้านใดคะ โอเคนะคะ ทางด้านร่างกายนะ อาจจะเป็นกลุ่มที่พิการ หรือไม่พิการก็ได้นะคะ บางคนอาจจะเป็นกระดูกสันหลัง อาจจะยังเคลื่อนย้ายไม่ได้อย่างนี้ค่ะ ก้มไม่ได้อย่างนี้นะคะ ก็จะมีโต๊ะช่วยนะคะ ปรับให้สูงหรือต่ำได้นะคะ แล้วก็มีการรองหนังสือนะคะ รองวัสดุที่มีความลาดเอียง ให้เหมาะกับสายตา แต่ละคนได้นะคะ ก็จะเป็นปรับทั้งสูงทั้งต่ำ ปรับความลาดเรียงของตัววัตถุนะคะ อันนี้จะเหมาะกับผู้พิการทางด้านร่างกาย หรือความเคลื่อนไหวนะคะ สุขภาพนะคะ สุขภาพก็หมายถึงผู้ป่วยนะคะ ตัวต่อไปนะคะ ก็จะเป็นอันนี้อาจจะยกขึ้นสูงได้ไม่มากนะคะ พวกนี้จะเป็นแป้นที่ต่ำนะ มันจะมีขนาดของหน้าโต๊ะน่ะค่ะ ในบางส่วนที่ปรับลาดเอียงได้นะคะ แต่ไม่ได้ทั้งหมดนะ ตัวนี้ ก็จะมีการ 2 ชั้นนะคะ 2 ระดับ ระดับที่วางแขน กับระดับที่วางอุปกรณ์ในการมองนะคะ อันนี้ก็เหมาะสมกับผู้พิการทางด้านร่างกาย และการเคลื่อนไหวนะคะ หรือสุขภาพเช่นเดียวกันนะคะ แต่อันนี้ก็จะช่วยในกลุ่มที่สามารถก้มคอได้นะคะ อันนี้สามารถนำมาใช้ในโต๊ะคอมพิวเตอร์เราได้นะ ตรงข้างล่างนี้นะคะ วางแป้นพิมพ์นะ ตรงข้างบนนี่ก็จะวางจอ อาจจะเป็นเหมาะสำหรับสายตายาวหน่อย จออาจจะสูงหน่อยแต่แป้นพิมพ์ สำหรับช่วงแขนที่สั้น หรือการยืดแขนได้ไม่เยอะอย่างนี้ค่ะ ก็จะปรับแตกต่างกันออกไปนะ ในระดับของโต๊ะ ของสายตานะคะ ตัวนี้นะคะ จะเหมาะในกลุ่มของเด็กทางด้านร่างกาย เกือบทั้งหมดนะคะ ทั้งแขนทั้งขาทั้งการทรงตัวนะคะ จะช่วยพยุง กลุ่มนี้น่าจะเป็นกลุ่มนอนติดเตียง หรืออาจจะนั่งได้บางนะคะ หรืออาจจะมีตัวช่วยพยุงนะคะ ช่วยเขาในการทำกิจกรรม ในการเรียนรู้ต่าง ๆ นะคะ ก็จะมีตัวพยุงตัว ลำตัวนะคะ พยุงเท้า แล้วก็อาจจะมีตัวพยุงแขนด้วยนะคะ ระดับแขนขึ้น-ลงนะคะ ตรงนี้นะคะ แล้วก็ช่วยในการเคลื่อนไหวด้วยนะ แล้วก็… ก็จะมีเบาะนุ่ม ๆ นะคะ ช่วยในการป้องกัน การเป็นแผลกดทับนะคะ เพราะว่ากลุ่มนี้ เขาไม่สามารถที่จะเคลื่อนไหวด้วยตนเองได้นะ หรือบางคนอาจจะมีการโยกซ้ำ ๆ ไปมานะคะ อาจจะเกิดการเสียดสี ถ้าพื้นที่ที่รองรับร่างกายค่ะ ถ้ามีความแข็งนะ ก็อาจจะทำให้เขาเกิดการเสียดสี เกิดแผลกกดทับเพิ่มขึ้นมาอีกนะคะ เป็นแผลไฟไหม้ประมาณนี้นะคะ ก็จะต้องมีเบาะนวม เพื่อลดการเสียดสีการกระแทกนะคะ ถ้าเห็นจริง ๆ น่ะ เด็กบางคนน่ะค่ะ เขาจะมีการโยกที่แรงมากเลยนะคะ โยกตัว คือมันเกี่ยวกับเส้นประสาทของเขาด้วยนะคะ เขาไม่สามารถที่จะควบคุมได้นะคะ มันก็เลยทำให้ร่างกายของเขามันโยก หรือสั่นนะคะ ฉะนั้น จึงต้องมีตัวหุ้ม แล้วก็ตัวที่เป็นเบาะนวมช่วยเสริมนะคะ ไม่อย่างนั้น เขาอาจจะดิ้นตกจากเก้าอี้ จาก… เครื่องอุปกรณ์ช่วยในการจัดท่านั่งของเขานะคะ เดี๋ยวต่อไปก็อาจจะเห็นอุปกรณ์ ช่วยเสริมดัดท่าทางสรีระด้วยเหมาะสมนะคะ อย่างเช่นตัวนี้นะคะ ก็จะช่วยปรับบุคลิกภาพ สรีระ ช่วยกระตุ้นสมรรถภาพทางด้านร่างกายนะคะ ช่วยฝึกการเดิน ช่วยฝึกการทรงตัวนะคะ กลุ่มนี้ก็จะเป็นกลุ่มพวกแขน ขา อ่อนแรง หรือผู้… เท่าที่เห็นนะ ผู้ประสบอุบัติเหตุ ส่วนตั้งแต่เอวลงไปประมาณนี้นะคะ เอวไปขา ไปเท้านะ นะคะ จะมีการช่วยทรงตัว ช่วยในการฝึกเดินนะคะ มันก็จะมีเหล็ก มีอะไร ตามสรีระตามข้อนะคะ ตัวสีแดงนี้นะคะ แล้วก็มีแผ่นดามด้านข้าง ด้านหลังนะ นี่นะคะ ก็จะเสริมสมรรถภาพทางด้านร่างกายนะคะ ให้เขาฝึกการทรงตัวนะ แล้วก็ช่วยในเรื่องของระบบประสาท เส้นเลือดด้วยนะคะ ถ้าร่างกายคนเราไม่ได้ออกกำลัง เส้นเลือดไม่ได้ไปหล่อเลี้ยงในส่วนต่าง ๆ ก็อาจจะทำให้อวัยวะส่วนใดส่วนหนึ่ง ที่เลือดไม่ไปเลี้ยงในส่วนนั้น ก็จะกลายเป็นอัมพฤกษ์ อัมพาต ได้นะคะ ถ้ามีการยืดเหยียดออกกำลังกาย การเคลื่อนไหวอยู่เรื่อย ๆ นะคะ เซลล์ประสาทก็จะไม่ตายนะคะ ก็จะช่วยกระตุ้นให้เกิดความรู้สึกนะ ถ้าเกิดความรู้สึก ร่างกายก็สามารถที่จะมีแรงสู้ แรงฮึดขึ้นมาได้ ก็จะรู้สึกเจ็บ อย่างนี้นะคะ ก็จะตอบสนองกับความรู้สึกนั้น ๆ ได้นะคะ ก็จะมาส่งผลต่อการสื่อสารอีกนะคะ ถ้าคนเรานะ เกิดการรับรู้แล้ว ในร่างกายนะคะ ก็จะสามารถสื่อสารออกไปได้ ว่าเจ็บ ว่าปวด ว่ารู้สึกแบบไหนนะคะ สำหรับตัวนี้นะคะ ก็จะเหมาะสมกับผู้บกพร่องทางด้านร่างกาย ในการเขียนการก้มพยุงนะคะ บางคนอาจจะ… ทรงตัวในด้านหน้าไม่ได้นะคะ จะคว่ำลงไปนะคะ ก็เลยต้องมีตัวนี้หยุงหน้าเอาไว้นะคะ มีสายรัดพยุงไว้ ตัวนี้ก็จะเป็นเบาะนั่งนะ อันนี้มีความลาดเอียง 90 องศา ก็นั่งหันหน้าเข้าไปนะคะ แล้วก็ใช้เขียนหนังสือนะ อันนี้แค่ไม่ได้ แค่ดัดสรีระส่วนลำตัวนะคะ ตัวนี้นะคะ ตัวนี้นักศึกษาว่าอะไรเอ่ย องุ่นว่าอะไรคะ ตัวนี้ มัน… มันคืออะไรคะ ภาพดูไม่ออกเลย อ่านได้ไหม นี่ไง ไม่เคยเห็นเลยใช่ไหม อ๋อ เป็นหมอนรองนั่งเหรอ ตัวนี้นะคะ ก็จะเป็นเบาะรองนั่งนะคะ จะเป็นแบบสูดลมเข้าไป มันจะคล้าย ๆ กับแผงไข่ เราเคยเห็นแผงไข่ไหมคะ แผงไข่ แต่ว่าตัวนี้ จะเป็นเหมือนลูกโป่งน่ะค่ะ เวลานั่งนะ มันก็จะช่วยในคนป่วยที่เป็นนอน หรือนั่งส่วนล่างน่ะค่ะ เห็นพี่เซฟไหม พี่เซฟที่นั่งวีลแชร์ ในกลุ่มของวีลแชร์นะคะ ที่ผู้ป่วย หรือว่าผู้พิการ ที่ไม่สามารถยืนได้นะ เขาก็จะนั่งนาน ๆ นั่งไปตลอด ทีนี้มันก็จะต้องมีเบาะช่วยป้องกันการกดทับ การเสียดสีของผิวสัมผัส หรือส่วนกระดูกข้างในส่วนที่เป็นก้นน่ะค่ะ เสียดสีกับเนื้อนะคะ เพราะว่าในส่วนนี้ มันไม่ได้เคลื่อนไหว เพราะเขาไม่ได้ยืน ไม่ได้เดิน พอเนื้อเส้นเลือด มันไม่มีการทำงานนะคะ ก็จะทำให้มันอ่อนแอ อ่อนแอแล้วก็จะเกิดแผลกดทับได้ง่ายนะคะ ฉะนั้น ก็ต้องมีอุปกรณ์ช่วยนะคะ ตามน้ำหนักนะคะ ถ้าแรงน้ำหนักไปฝั่งขวา มันก็จะกดลงไปฝั่งขวา มันก็จะเหมือนเวลาเราเล่นลูกบอล ลูกโป่งน่ะค่ะ ก็จะช่วยป้องกันพวก… กดทับกระดูกที่กดทับเนื้อ ภายในร่างกายนะคะ โดยเฉพาะอย่างยิ่ง ตรงก้นกบ ตรงส่วนกลางของส่วนกระดูกสันหลังน่ะค่ะ จะมีแหลม ๆ มา ก้นเราจะมีแหลมอยู่ส่วนน้อยเหมือนกบ เขาเรียกว่า</w:t>
      </w:r>
      <w:r>
        <w:t xml:space="preserve"> </w:t>
      </w:r>
      <w:r>
        <w:t xml:space="preserve">“</w:t>
      </w:r>
      <w:r>
        <w:t xml:space="preserve">ก้นกบ</w:t>
      </w:r>
      <w:r>
        <w:t xml:space="preserve">”</w:t>
      </w:r>
      <w:r>
        <w:t xml:space="preserve"> </w:t>
      </w:r>
      <w:r>
        <w:t xml:space="preserve">ตรงนั้น เพราะถ้า… แล้วเนื้อมันจะมีน้อยมาก ๆ เลยนะคะ ถ้ามันกระทบกับส่วนที่มันแข็งนะ หรือคนเราที่นั่งเก้าอี้ที่มันไม่มีเบาะนวมน่ะค่ะ มันก็จะเสียดสี เราก็จะรู้สึกเจ็บ หรือตรงระหว่างต้นขาที่เป็นข้อต่อน่ะค่ะ ถ้าเราพลิกไปมา มันก็จะเกิดการเสียดสีนะคะ ตัวนี้ก็จะช่วยในกลุ่มที่ร่างกายส่วนล่างนะคะ เดินไม่ได้นั่งวีลแชร์ หรือผู้ป่วยที่นั่งติดเตียงอยู่นะคะ จะลดการเสียดสี ลดการกระแทกนะคะ แล้วก็… มันก็… ที่เป็นตุ่ม ๆ นี้นะคะ เป็นนวัตกรรมที่เขาสร้างขึ้นมา เพื่อช่วยในการบีบนวดกล้ามเนื้อด้วยนะคะ เพื่อให้การไหลเวียนของเส้นเลือดนะ เหมือนมาแทนปลายนิ้วมือ หรือปลายส่วนที่นวดนะคะ ทุกวันนี้นะคะ แท้ที่จริงนะคะ อุปกรณ์นี่ ไม่ได้มีแค่เฉพาะแบบ… เบาะรองนั่งแบบไข่นะ เขาเรียก</w:t>
      </w:r>
      <w:r>
        <w:t xml:space="preserve"> </w:t>
      </w:r>
      <w:r>
        <w:t xml:space="preserve">“</w:t>
      </w:r>
      <w:r>
        <w:t xml:space="preserve">เบาะรองนั่งแบบรังไข่</w:t>
      </w:r>
      <w:r>
        <w:t xml:space="preserve">”</w:t>
      </w:r>
      <w:r>
        <w:t xml:space="preserve"> </w:t>
      </w:r>
      <w:r>
        <w:t xml:space="preserve">ทุกวันนี้ก็จะมีแบบรังผึ้งก็มีนะคะ เป็นเจล เป็นซิลิโคน เป็น… พวกยางพาราค่ะ ที่เขาทำมาให้มันเกิดความนุ่ม ความยืดหยุ่น ที่ป้องกันการเสียดสีการกระแทก หรือการทรงตัวของกล้ามเนื้อช่วยนวดด้วยนะคะ หรือบางอันก็จะเป็นแบบตุ่ม ๆ ๆ ตอนเด็ก ๆ อาจารย์เคยเห็นแบบเหมือนเป็นลูกปัดของ เรียงร้อยกันเป็นเก้าอี้มาไว้รองนวด แต่ว่าอันนั้นจะช่วยแค่คลายกล้ามเนื้อชั่วครั้งชั่วคราวนะคะ นั่งนานไม่ได้ เพราะมันจะมีความแข็งนะคะ แต่พวกนี้มันจะอ่อนนะคะ บางคนเดี๋ยวอาจต่อไปนะ อาจจะได้เห็นญาติ ๆ หรือไปโรงพยาบาลอย่างนี้ค่ะ ก็จะเห็นใช้กับคนป่วยนะคะ ที่ไว้รองนั่งนะคะ หรือ… ที่ไม่ใช่แบบนี้นะ แต่จะเป็นพวกยางพารา หรือพวกเบาะโฟมนะคะ พวกคนทำอาชีพที่นั่งนาน ๆ ค่ะ อาชีพทำงานออฟฟิศอย่างนี้ค่ะ ที่นั่งหน้าจอ หรือพวกโปรแกรมเมอร์พวกนี้ค่ะ เขาต้องมีเบาะรองนั่ง หรือเก้าอี้ที่เหมาะสมในการนั่งนะคะ ไม่ใช่แค่จะไว้ใช้เฉพาะกับคนพิการหรือคนป่วยนะคะ ทุกวันนี้นวัตกรรม ก็จะมีการป้องกันนะคะ การเจ็บป่วยด้วยนะคะ เพราะว่าการทำงานของเราทุกวันนี้นะคะ ใช้เวลาอยู่กับที่เดิมซ้ำ ๆ อยู่กับหน้าจอนะคะ ก็จะลดอาการดาวซิล… นะคะ ป้องกันการเจ็บปวดทางด้านร่างกายนะ ก็จะมีหลายแบบนะคะ ก็มีหลายแบบนะคะ แต่ว่าอันนี้จะเป็นหนังสือเก่าอยู่นะคะ ก็จะมีแค่แบบรังไข่ให้เห็นนะคะ แต่ที่จริงจะมีรังผึ้ง ยางพารา มีเจล มีแบบน้ำนะคะ มีเยอะอยู่ ถ้านักศึกษาอยากเห็นเพิ่มเติมนะคะ นักศึกษาลอง Search หาดูเพิ่มเติมก็ได้นะคะ หรือจะเป็นในกลุ่มกลุ่ม… ผู้ที่ชอบไปปฏิบัติธรรม ไปนั่งสมาธินะคะ แต่ว่าเขาก็จะแค่ใช้เบาะที่บาง ๆ นะ อย่างเช่น พระสวด พระเวลานั่งก็จะ อาสนะไปรองให้พระที่มีความนุ่ม เพราะว่าใช้เวลานั่งที่ยาวนานต่อเนื่องนะ ส่วนมากพระ ก็จะมีผู้ที่มีอายุสูงใช่ไหมคะ ต่อไปนะคะ ก็จะเป็นเครื่องช่วยในการจัดท่า และก็ที่นั่งนะคะ ตัวนี้… ตัวนี้จะดัดแปลง เหมือนดัดแปลงมาจากรถวีลแชร์นะคะ ช่วยในการเคลื่อนไหวด้วยนะ จะพยุงตัวให้ตั้งตรงนะคะ ป้องกันการเอียงนะคะ การทรงตัวนะคะ สำหรับผู้ที่ทรงตัวไม่ได้นะ ก็จะมีพวกสายเข็มขัดที่จะรัดพยุงไว้นะคะ อันนี้น่าจะเหมาะกับเด็กวัยประถมวัยนะคะ เด็กอนุบาลนะคะ ตัวนี้นะคะ ก็อาจจะมีพยุงในการยืนด้วย หรือบางครั้งก็อาจจะเก็บไว้นะคะ หรืออาจจะให้เขาได้ฝึกพยุงเดินนะคะ สำหรับใครที่ขาเดินได้นะคะ ก็จะคล้าย ๆ กับรถวีลแชร์แบบนั่งนะ แต่ตัวนี้จะปรับให้เป็นแบบยืน แบบเดินนะคะ ตัวนี้จะพับเก็บได้ หรือไว้ยืนได้นะคะ ก็จะมีล้อเพิ่มขึ้นมานะ แตกต่างจากวีลแชร์ที่ใช้มือหมุนนะคะ หรืออาจจะเป็นประมาณใช้ข้อเข่าหรือเปล่า นั่งพยุงข้อเข่าพับ ต่อไปนะคะ ก็จะเป็นพวกเก้าอี้นะคะ ปรับยืนนะคะ จะเป็นเก้าอี้ในตัวนะ แล้วก็เป็นโต๊ะ จะมีทั้งปรับเป็นนั่ง แล้วก็ยืนได้ในตัวนะคะ อันนี้ก็จะน่าจะใช้กับผู้พิการทุกส่วนของร่างกายนะคะ ทั้งการทรงตัว ต้องพยุงหน้าอกไว้นะคะ พยุงตัวไว้ ขานะคะ พยุงแขนด้วย เห็นไหมคะ แขนก็อาจจะอ่อนแรง แต่ว่าส่วนนิ้ว ยังพอเคลื่อนไหวได้นะคะ แล้วก็ช่วยในการเคลื่อนไหวนะคะ อาจจะค้ำเดินไม่ได้เลยนะคะ หรือมีตัวนี้แค่พยุงยืนนะคะ ส่วนมาก ก็จะเป็นสำหรับเด็กปฐมวัยนะ แต่ถ้าผู้ใหญ่ ก็น่าจะมีการปรับขนาดที่เพิ่มขึ้นนะ มีล้อสำหรับ มีบุคคลหนึ่งนะคะ ช่วยในการลากจูงด้วยนะคะ คือเขาไม่สามารถที่จะก้าวเดินได้นะคะ ตัวต่อไปนะคะ อันนี้ก็จะเห็นใน… ผู้พิการข้อต่าง ๆ ยังไม่ได้เสื่ิอมนะคะ เพียงแค่จะเรียกว่า</w:t>
      </w:r>
      <w:r>
        <w:t xml:space="preserve"> </w:t>
      </w:r>
      <w:r>
        <w:t xml:space="preserve">“</w:t>
      </w:r>
      <w:r>
        <w:t xml:space="preserve">ผู้พิการกลุ่มอ่อนแรง</w:t>
      </w:r>
      <w:r>
        <w:t xml:space="preserve">”</w:t>
      </w:r>
      <w:r>
        <w:t xml:space="preserve"> </w:t>
      </w:r>
      <w:r>
        <w:t xml:space="preserve">ค่ะ กลุ่มนี้จะเป็นเกี่ยวกับพวกกล้ามเนื้อที่อ่อนแรงค่ะ กล้ามเนื้อ บางครั้งสามารถที่จะยืนได้เหมือนเด็ก ๆ ที่จะยืนตั้งไข่น่ะค่ะ แต่ว่าในการก้าวเดินอาจจะก้าวเดินได้ไม่นาน หรือว่าก้าวได้น้อยก้าวอย่างนี้นะคะ เมื่อก่อนรุ่นพี่เราก็มีอยู่ 2-3 คนนะคะ ที่มีปัญหาในด้านการเคลื่อนไหวนะคะ ถ้าจะย้ายไปยังที่อื่น ก็จะเรียกว่าในกลุ่มมีการเคลื่อนไหวนะ ก็จะช่วยในการพยุงเดินนะคะ ขาจะอ่อนแรง แต่ถ้ามีตัวนี้ช่วยเดินนะคะ เขาก็จะสามารถเดินได้ไกลขึ้นนะคะ แล้วก็ยืนได้นานขึ้นนะคะ เพราะว่า… แต่ว่าก็จะมาออกกำลังกายที่ตรงแขนนะ จะใช้แรงแขนในการค้ำ ส่วนขาที่มันอ่อนแรงได้เยอะกว่านะคะ แล้วก็มีการปรับขนาดนะคะ ของอุปกรณ์ตัวนี้นะคะ ปรับขนาดให้เหมาะสม ก็คือบางคนตัวสูง ตัวเตี้ยนะ แล้วก็ก้าวเดิน จังหวะการเดิน จังหวะการก้าวน่ะค่ะ ก้าวยาวก้าวสั้นนะคะ ก็จะสามารถปรับได้ ตัวนี้ก็จะคล้าย ๆ โต๊ะเรียนแบบทั่วไปนะ แต่ว่าเห็นไหมคะ พวกโต๊ะ ในส่วนของเก้าอี้นะ เก้าอี้มันก็จะเป็นตุ่ม ๆ นะคะ จะช่วยกระตุ้นในการไหลเวียน ของเส้นเลือดของกล้ามเนื้อนะ แล้วก็อาจจะมีพวก… ถ้าจะสังเกตเห็นนะคะ พวกโต๊ะ พวกเก้าอี้ที่ใช้สำหรับผู้พิการนะ เขาก็จะพยายามไม่ให้มันเป็นเหลี่ยมนะคะ เพื่อป้องกันการเกิดอุบัติเหตุนะคะ การกระทบกระแทกนะคะ เพราะว่าผู้พิการส่วนมาก จะทรงตัวไม่ได้นะ จะทรงตัวยาก หรือการทรงตัวอาจจะมีการพลั้งเผลอ ที่หลุดลงไปได้นะคะ สำหรับอุปกรณ์ในการปรับที่นั่งนะคะ กับที่นั่งนะ ในการทรงตัวนะคะ อาจารย์ก็จะอธิบายเพียงเท่านี้นะ ถ้านักศึกษาสนใจเพิ่มเติมไปอีกนะคะ ก็สามารถกลับหน้าเข้ามาดูในแบบอุปกรณ์ต่าง ๆ นะคะ ของทั้งหลาย ๆ กระทรวงนะคะ ที่มีกระทรวงศึกษาธิการนะคะ กระทรวงเทคโนโลยีสารสนเทศนะคะ กระทรวงวิทยาศาสตร์ต่าง ๆ นะคะ เข้ามาดูในอุปกรณ์ช่วยส่งเสริม ในการจัดการเรียนการสอน สำหรับผู้พิการได้นะคะ ขา ๆ ไม่ใช่แขน ขา เฉพาะขาอ่อนแรงนะคะ ช่วยให้เขาเดินไปได้ไกลนะคะ อันนี้เขาเรียกว่า</w:t>
      </w:r>
      <w:r>
        <w:t xml:space="preserve"> </w:t>
      </w:r>
      <w:r>
        <w:t xml:space="preserve">“</w:t>
      </w:r>
      <w:r>
        <w:t xml:space="preserve">บุคคลพิการทางการเคลื่อนไหว</w:t>
      </w:r>
      <w:r>
        <w:t xml:space="preserve">”</w:t>
      </w:r>
      <w:r>
        <w:t xml:space="preserve"> </w:t>
      </w:r>
      <w:r>
        <w:t xml:space="preserve">นะคะ ร่างก่ายอาจจะดูข้างนอกแล้วสมส่วนนะคะ แต่ในความเป็นจริงเขาไม่สามารถที่จะเดินได้ เพราะว่ากล้ามเนื้อเขาอ่อนแรงนะ นะคะ ถาม ต่อไปถามตี๋น้อย ตี๋น้อย ถ้าตี๋น้อยเจอค่ะ ถ้าตี๋น้อยเจอเด็กที่มีการโยกตัว นั่งได้ ตี๋น้อยจะมีอุปกรณ์ใด ช่วยให้เด็กคนนี้ สามารถที่จะนั่งทำกิจกรรม หรือยืนทำกิจกรรมในการเรียน หรือการทำกิจกรรมได้คะ ตี๋น้อยจะใช้เลือกอุปกรณ์อะไรเอ่ย ตัวไหน ตัวนี้ไหม ตัวนี้ไหมคะ</w:t>
      </w:r>
    </w:p>
    <w:p>
      <w:pPr>
        <w:pStyle w:val="BodyText"/>
      </w:pPr>
      <w:r>
        <w:t xml:space="preserve">(ล่าม) ครับ ก็ใช้เป็นตัวช่วยพยุง</w:t>
      </w:r>
    </w:p>
    <w:p>
      <w:pPr>
        <w:pStyle w:val="BodyText"/>
      </w:pPr>
      <w:r>
        <w:t xml:space="preserve">(อาจารย์ภาวิณี) ตัวนี้นะคะ ก็จะช่วยในการปรับสำหรับผู้เรียน หรือว่าผู้พิการนะคะ ในการโยกตัว การทรงตัว ปรับสรีระ ช่วยให้เขายืนพยุงขา เห็นไหมคะ ก็จะมีอุปกรณ์ช่วยพยุงขา ให้เขายืนได้นะคะ แล้วก็เข้าไปมีจอเรียนได้ด้วยนะคะ โอเค เหลือถาม… มาร์กี้ตอบแล้วนะ บาสก็ตอบแล้ว เหลือกุ้งเต้น กุ้งเต้นช่วยอธิบายตัวนี้ให้หน่อยค่ะ ว่าจะใช้กับผู้พิการแบบใดคะ ลักษณะแบบใดคะ ผู้พิการ พิการส่วนไหนบ้าง อันนี้เหมาะกับผู้พิการแบบไหนคะ</w:t>
      </w:r>
    </w:p>
    <w:p>
      <w:pPr>
        <w:pStyle w:val="BodyText"/>
      </w:pPr>
      <w:r>
        <w:t xml:space="preserve">(ล่าม) เป็นส่วนขาค่ะ ช่วงล่างค่ะ</w:t>
      </w:r>
    </w:p>
    <w:p>
      <w:pPr>
        <w:pStyle w:val="BodyText"/>
      </w:pPr>
      <w:r>
        <w:t xml:space="preserve">(อาจารย์ภาวิณี) ช่วงล่างนะคะ ครึ่งท่อนเหรอคะ</w:t>
      </w:r>
    </w:p>
    <w:p>
      <w:pPr>
        <w:pStyle w:val="BodyText"/>
      </w:pPr>
      <w:r>
        <w:t xml:space="preserve">(ล่าม) ค่ะ ตั้งแต่ครึ่งตัวลงไปนะคะ</w:t>
      </w:r>
    </w:p>
    <w:p>
      <w:pPr>
        <w:pStyle w:val="BodyText"/>
      </w:pPr>
      <w:r>
        <w:t xml:space="preserve">(อาจารย์ภาวิณี) ใช่นะคะ ตัวนี้จะปรับตั้งแต่ลำตัวนะ ปรับลำตัวแล้วก็ขานะคะ ตัวนี้น่าจะดูขนาดแล้ว น่าจะสำหรับเด็กปฐมวัยนะคะ เด็กตัวเล็ก ๆ ที่พยุงในส่วนของลำตัว แล้วก็ขาในการเดินนะคะ ในการเหยียบตรงนี้ พักเท้านะคะ หรือส่วนเอวนะคะ แล้วก็ตัวนี้น่ะค่ะ ก็ยังใช้มือ ส่วนมือ ส่วนแขน ในการหมุนล้อด้วยตนเองได้อยู่นะคะ แล้วก็ส่วนตรงนี้นะคะ น่าจะเป็นพยุงคอด้วยหรือเปล่า อาจารย์ไม่แน่ใจ อาจจะช่วยพยุงแขนด้วยตัวนี้ พยุงคอ พยุงแขนนะคะ ใช้ได้หลากหลายนะ ใช้ได้หลากหลายนะคะ ตัวนี้ถามใครอีก ถามมาร์กี้แล้วกัน ถามมาร์กี้ ตัวนี้ช่วยเป็นอะไรคะ ตัวนี้คืออะไร</w:t>
      </w:r>
    </w:p>
    <w:p>
      <w:pPr>
        <w:pStyle w:val="BodyText"/>
      </w:pPr>
      <w:r>
        <w:t xml:space="preserve">(ล่าม) เอาไว้สำหรับนั่งที่เป็นเบาะนุ่ม ๆ ช่วยสำหรับคนพิการ หรือผู้สูงอายุ จะช่วยปรับสรีระ แล้วก็ช่วยในการนั่งให้สบายขึ้นครับ</w:t>
      </w:r>
    </w:p>
    <w:p>
      <w:pPr>
        <w:pStyle w:val="BodyText"/>
      </w:pPr>
      <w:r>
        <w:t xml:space="preserve">(อาจารย์ภาวิณี) โอเค นอกเหนือจากตัวนี้มีอีกไหม มีตัวอื่นอีกไหม</w:t>
      </w:r>
    </w:p>
    <w:p>
      <w:pPr>
        <w:pStyle w:val="BodyText"/>
      </w:pPr>
      <w:r>
        <w:t xml:space="preserve">(ล่าม) ตัวอื่นก็ช่วยสำหรับคนพิการเหมือนกัน ช่วยในนั่งสบายขึ้น ลดการเสียดสี จากการนั่งครับ เป็นประโยชน์</w:t>
      </w:r>
    </w:p>
    <w:p>
      <w:pPr>
        <w:pStyle w:val="BodyText"/>
      </w:pPr>
      <w:r>
        <w:t xml:space="preserve">(อาจารย์ภาวิณี) โอเค นอกจากที่เป็นเบาะไข่นะคะ อาจจะได้เจอนะ ไม่ว่าจะเป็นแค่ผู้พิการนะคะ อาจจะเจอในผู้ป่วยด้วยนะคะ ผู้ป่วยที่ไปนอนโรงพยาบาลนาน ๆ นะคะ ก็จะมีเกิดแผลกดทับได้นะคะ อาจจะนอนหงาย เพราะผ่าตัดท้องนาน ๆ ก็สามารถเกิดแผลกดทับ ในบริเวณส่วนก้น ส่วนบั้นท้ายหรือก้นกบได้นะ ไม่ว่าจะเป็นฝั่งซ้ายฝั่งขวานะคะ จากรังไข่ แล้วมันก็จะมีแบบรังผึ้งนะคะ เดี๋ยวลองดู นี่น่ะค่ะ แบบเจล อันนี้ก็ใช่เหมือนกันนะคะ ก็อาจจะมีหลากหลายนะ ไม่ได้ใช้แค่เฉพาะของผู้ป่วย ผู้พิการนะคะ มันยังช่วยป้องกันในเวลาที่อนาคต โดยเฉพาะพวกเราเป็นนักเทคโนโลยีสารสนเทศนะ ในอนาคตอาจจะได้ไปทำงานอยู่หน้าจอนาน ๆ นะ ออกแบบวาดภาพหรือกลุ่มต่อไปนะคะ ที่เป็นโครงงานที่จะได้ทำ อย่างเช่น ปั้นโมเดลอย่างนี้ค่ะ จะต้องใช้สายตาเพ่งหน้าจอ แล้วก็นั่งนาน ๆ นะคะ อาจจะมีการส่งผลกระทบ ถึงก้นกบเรานะคะ แล้วอาจจะทำให้สรีระเราน่ะค่ะ มัน… จับท่าที่ไม่ปกติ อาจจะกระทบในการเป็นออฟฟิศซินโดรมได้นะคะ อย่างนี้นะคะ มันจะเกี่ยวกับกระดูกสันหลังเราไปด้วยนะคะ อันนี้เขาเรียกว่า</w:t>
      </w:r>
      <w:r>
        <w:t xml:space="preserve"> </w:t>
      </w:r>
      <w:r>
        <w:t xml:space="preserve">“</w:t>
      </w:r>
      <w:r>
        <w:t xml:space="preserve">แบบรังผึ้ง</w:t>
      </w:r>
      <w:r>
        <w:t xml:space="preserve">”</w:t>
      </w:r>
      <w:r>
        <w:t xml:space="preserve"> </w:t>
      </w:r>
      <w:r>
        <w:t xml:space="preserve">นะคะ เบาะรอง นี่ค่ะ หรือแผลกดทับอีกหลาย ๆ อย่างนะ อย่างนี้ อันนี้ก็ป้องกันก้นกบกระแทกนะคะ ทำเป็นรูไว้นะคะ หรือตรงนี้ทำเป็นรูไว้ อันนี้ก็แบบทั่วไป แบบธรรมดานะ ที่ป้องกันไม่ให้เกิดออฟฟิศซินโดรมนะคะ ประมาณนี้นะ นักศึกษามีอะไรจะถามอีกไหมคะวันนี้ วันนี้ก็จะเรียนรู้แค่เฉพาะเครื่องช่วยจัดที่นั่งนะ แล้วก็อุปกรณ์ในการนั่ง การยืน การทรงตัวนะ มีไหมเอ่ย ไม่มีนะ ถ้านักศึกษาวันนี้ไม่มีนะคะ อาจารย์ก็จะพอไว้สำหรับแค่นี้ เรื่องอุปกรณ์จัดการทรงตัว การยืน การนั่งนะคะ ต่อไปเดี๋ยวเราจะมารู้เกี่ยวกับคอมพิวเตอร์ และการใช้งานคอมพิวเตอร์นะคะ แต่พวกเราก็น่าจะเก่งแล้วแหละ เดี๋ยวก็ฝากนักศึกษาที่โครงงานแล้วกัน กลุ่มที่จะไปทำ Vlog Vlog นะคะ ให้นักศึกษาทำ Storybord นะคะ หาข้อมูลสถานที่ให้ครบถ้วนนะคะ ทำ Storyboard เนื้อหา ข้อความ ไปถ่ายวิดีโอนะคะ หาข้อความ เอามาให้พี่ ๆ ช่วยดูนะคะ ว่าข้อความ เนื้อหาที่เราจะทำครบถ้วนไหม ดีไหม เหมาะสมไหมนะคะ แล้วจะได้ช่วย… ให้นักศึกษาฝึกภาษามือ ก่อนที่จะออกไปทำวิดีโอนะ ทำ Vlog ทำ Vlog นะคะ ถ้าวันไหนว่างนะคะ ไม่มีคาบเรียน ก็… ทำแผนตัวนี้ไว้นะคะ Storyboard ไว้ พอทำ Storyboard ไว้ กันออกไปนะคะ เรื่องการแต่งกายก็อยากให้เป็นชุดสุภาพนะคะ ถ้ากลุ่มที่ไปวัด ก็อยากให้เป็นเสื้อผ้าที่สุภาพ กางเกงไม่ขาด เสื้อไม่โป๊นะคะ กางเกงขายาวนะ ก็ใส่หมวกกันน็อกนะคะ ออกไปข้างนอก ระมัดระวังกันนะคะ แล้วก็กลุ่ม 3D นะคะ 3 มิติ กลุ่ม 3 มิติ ก็มี Storyboard ก็เลือก Storyboard ที่จะเอานะคะ ก็ไปเขียนพล็อต เรื่องให้มันตรงกับภาพนะ แล้วก็อาไปให้พี่ ๆ ที่เป็นล่ามนะคะ ช่วยฝึกภาษามือ ช่วยภาษามือนะคะ สำหรับใครที่จะทำภาษามือนะ แต่ส่วนมาก็จะเป็นแบ่งตัวละครกันนะคะ เรียนรู้ เปิดดู ศึกษาโปรแกรม แอปพลิเคชันนะคะ ที่จะมาช่วยปั้นโมเดลนะคะ ศึกษาเริ่มทำกันได้เลยนะคะ ถ้าเป็นกลุ่ม 3D ใครจะปั้นตัวไหน ใครจะทำอะไรนะคะ แบ่งหน้าที่กันเลยนะคะ เกี่ยวกับตัวโปรเจกต์ ตัวโครงงาน หรืออาจจะแบ่งไปเลยคนหนึ่ง ก็ทำรูปเล่มไปด้วยนะคะ บทที่ 1 ถึงบทที่ 3 โอเคนะคะ เดี๋ยวพี่ ๆ ก็จะถามอยู่เรื่อย ๆ นะ พี่เจ้าหน้าที่ก็จะถามอยู่เรื่อย ว่าทำอะไรถึงไหนนะคะ ตอนนี้ก็คือให้นักศึกษาไปเริ่มทำ Storyboard ของตัวเองนะคะ เอาเนื้อหามาใส่นะ เพราะว่าเดี๋ยวก็จะ… ถ้าเป็น 3D ก็จะได้ถ่ายรูปลงไปในเล่มสีแบบสีเหลือง ๆ แบบของรุ่นพี่ บทที่ 3 นะคะ ส่วนของท่องเที่ยวนะคะ Vlog ก็จะต้องมี Storyboard ทุกสถานที่นะคะ มีเนื้อหาเข้ามาใส่ในเล่ม Storyboard ของบทที่ 3 ของเล่มสีเหลืองนะคะ นักศึกษามีอะไรจะถามอีกไหมคะ มีไหมเอ่ย ไม่มี ถ้าวันนี้ไม่มี อาจารย์ก็จะพอแค่นี้นะคะ ค่ะ สำหรับวันนี้ก็ขอขอบคุณพี่ล่ามทางไกลนะคะ แล้วก็สวัสดีนักศึกษา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171267</dc:title>
  <dc:creator/>
  <cp:keywords/>
  <dcterms:created xsi:type="dcterms:W3CDTF">2024-12-17T03:38:12Z</dcterms:created>
  <dcterms:modified xsi:type="dcterms:W3CDTF">2024-12-17T03: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ธันวาคม 2567 เวลา 09.00 น.</vt:lpwstr>
  </property>
  <property fmtid="{D5CDD505-2E9C-101B-9397-08002B2CF9AE}" pid="3" name="subtitle">
    <vt:lpwstr/>
  </property>
</Properties>
</file>